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B27C99" w:rsidRDefault="00B27C99"/>
    <w:p w14:paraId="00000002" w14:textId="2B4A03EF" w:rsidR="00B27C99" w:rsidRPr="00C25F43" w:rsidRDefault="00715A69">
      <w:pPr>
        <w:rPr>
          <w:b/>
          <w:bCs/>
          <w:lang w:val="en-US"/>
        </w:rPr>
      </w:pPr>
      <w:r w:rsidRPr="00AF7740">
        <w:rPr>
          <w:lang w:val="en-US"/>
        </w:rPr>
        <w:t xml:space="preserve"> </w:t>
      </w:r>
      <w:r w:rsidRPr="00C25F43">
        <w:rPr>
          <w:b/>
          <w:bCs/>
          <w:lang w:val="en-US"/>
        </w:rPr>
        <w:t>[ 1 ] What kind of difficulties do people with autism face in their daily life in interaction with other people?</w:t>
      </w:r>
    </w:p>
    <w:p w14:paraId="5185A112" w14:textId="404C8EA9" w:rsidR="00AF7740" w:rsidRPr="00AF7740" w:rsidRDefault="00AF7740">
      <w:pPr>
        <w:rPr>
          <w:lang w:val="en-US"/>
        </w:rPr>
      </w:pPr>
      <w:r w:rsidRPr="00C25F43">
        <w:rPr>
          <w:lang w:val="en-US"/>
        </w:rPr>
        <w:t>Speech communication disorder prominent, hyperactivity, inattention</w:t>
      </w:r>
    </w:p>
    <w:p w14:paraId="00000003" w14:textId="77777777" w:rsidR="00B27C99" w:rsidRPr="00AF7740" w:rsidRDefault="00B27C99">
      <w:pPr>
        <w:rPr>
          <w:lang w:val="en-US"/>
        </w:rPr>
      </w:pPr>
    </w:p>
    <w:p w14:paraId="00000004" w14:textId="64BC61E1" w:rsidR="00B27C99" w:rsidRPr="00C25F43" w:rsidRDefault="00715A69">
      <w:pPr>
        <w:rPr>
          <w:b/>
          <w:bCs/>
          <w:lang w:val="en-US"/>
        </w:rPr>
      </w:pPr>
      <w:r w:rsidRPr="00AF7740">
        <w:rPr>
          <w:lang w:val="en-US"/>
        </w:rPr>
        <w:t xml:space="preserve"> </w:t>
      </w:r>
      <w:r w:rsidRPr="00C25F43">
        <w:rPr>
          <w:b/>
          <w:bCs/>
          <w:lang w:val="en-US"/>
        </w:rPr>
        <w:t>[ 2 ] What interaction do you have with people with autism?</w:t>
      </w:r>
    </w:p>
    <w:p w14:paraId="2A03D9E5" w14:textId="5EA3AEBA" w:rsidR="00AF7740" w:rsidRPr="00AF7740" w:rsidRDefault="00AF7740">
      <w:pPr>
        <w:rPr>
          <w:lang w:val="en-US"/>
        </w:rPr>
      </w:pPr>
      <w:r w:rsidRPr="00C25F43">
        <w:t>When doing speech therapy, we</w:t>
      </w:r>
      <w:r w:rsidRPr="00C25F43">
        <w:rPr>
          <w:rFonts w:hint="eastAsia"/>
        </w:rPr>
        <w:t xml:space="preserve"> will </w:t>
      </w:r>
      <w:r w:rsidRPr="00C25F43">
        <w:t xml:space="preserve"> first choose what they are interested in and establish communication with them.More verbal, body language communication.</w:t>
      </w:r>
    </w:p>
    <w:p w14:paraId="00000005" w14:textId="77777777" w:rsidR="00B27C99" w:rsidRPr="00AF7740" w:rsidRDefault="00B27C99">
      <w:pPr>
        <w:rPr>
          <w:lang w:val="en-US"/>
        </w:rPr>
      </w:pPr>
    </w:p>
    <w:p w14:paraId="00000006" w14:textId="0F73BAF8" w:rsidR="00B27C99" w:rsidRPr="00C25F43" w:rsidRDefault="00715A69">
      <w:pPr>
        <w:rPr>
          <w:b/>
          <w:bCs/>
          <w:lang w:val="en-US"/>
        </w:rPr>
      </w:pPr>
      <w:r w:rsidRPr="00AF7740">
        <w:rPr>
          <w:lang w:val="en-US"/>
        </w:rPr>
        <w:t xml:space="preserve"> </w:t>
      </w:r>
      <w:r w:rsidRPr="00C25F43">
        <w:rPr>
          <w:b/>
          <w:bCs/>
          <w:lang w:val="en-US"/>
        </w:rPr>
        <w:t>[ 3 ] How do you make sense of the behavior of people with autism?</w:t>
      </w:r>
    </w:p>
    <w:p w14:paraId="65D871AA" w14:textId="3DBB91FA" w:rsidR="00AF7740" w:rsidRPr="00AF7740" w:rsidRDefault="00AF7740">
      <w:pPr>
        <w:rPr>
          <w:lang w:val="en-US"/>
        </w:rPr>
      </w:pPr>
      <w:r w:rsidRPr="00C25F43">
        <w:rPr>
          <w:lang w:val="en-US"/>
        </w:rPr>
        <w:t>They have no control over their own behavior, and it is difficult for them to change their behavior to adapt to the environment</w:t>
      </w:r>
    </w:p>
    <w:p w14:paraId="00000007" w14:textId="77777777" w:rsidR="00B27C99" w:rsidRPr="00AF7740" w:rsidRDefault="00B27C99">
      <w:pPr>
        <w:rPr>
          <w:lang w:val="en-US"/>
        </w:rPr>
      </w:pPr>
    </w:p>
    <w:p w14:paraId="00000008" w14:textId="50F2EE51" w:rsidR="00B27C99" w:rsidRPr="00C25F43" w:rsidRDefault="00715A69">
      <w:pPr>
        <w:rPr>
          <w:b/>
          <w:bCs/>
          <w:lang w:val="en-US"/>
        </w:rPr>
      </w:pPr>
      <w:r w:rsidRPr="00C25F43">
        <w:rPr>
          <w:b/>
          <w:bCs/>
          <w:lang w:val="en-US"/>
        </w:rPr>
        <w:t xml:space="preserve"> [ 4 ] How do you change your behavior to help in your interactions with people with autism?</w:t>
      </w:r>
    </w:p>
    <w:p w14:paraId="12AD7404" w14:textId="4D8E0B6E" w:rsidR="00C25F43" w:rsidRPr="00AF7740" w:rsidRDefault="00C25F43">
      <w:pPr>
        <w:rPr>
          <w:rFonts w:hint="eastAsia"/>
          <w:lang w:val="en-US"/>
        </w:rPr>
      </w:pPr>
      <w:r w:rsidRPr="00C25F43">
        <w:rPr>
          <w:lang w:val="en-US"/>
        </w:rPr>
        <w:t>When communicating with autistic children, speak slowly and clearly, use body language, or use writing/pictures instead of verbal communication to increase mutual interaction</w:t>
      </w:r>
    </w:p>
    <w:p w14:paraId="00000009" w14:textId="77777777" w:rsidR="00B27C99" w:rsidRPr="00AF7740" w:rsidRDefault="00B27C99">
      <w:pPr>
        <w:rPr>
          <w:lang w:val="en-US"/>
        </w:rPr>
      </w:pPr>
    </w:p>
    <w:p w14:paraId="0000000A" w14:textId="1F76CCB9" w:rsidR="00B27C99" w:rsidRPr="00C25F43" w:rsidRDefault="00715A69">
      <w:pPr>
        <w:rPr>
          <w:b/>
          <w:bCs/>
          <w:lang w:val="en-US"/>
        </w:rPr>
      </w:pPr>
      <w:r w:rsidRPr="00AF7740">
        <w:rPr>
          <w:lang w:val="en-US"/>
        </w:rPr>
        <w:t xml:space="preserve"> </w:t>
      </w:r>
      <w:r w:rsidRPr="00C25F43">
        <w:rPr>
          <w:b/>
          <w:bCs/>
          <w:lang w:val="en-US"/>
        </w:rPr>
        <w:t>[ 5 ] What kind of comfortable environment do you think is the best to communicate with people with autism?</w:t>
      </w:r>
    </w:p>
    <w:p w14:paraId="2B9899B1" w14:textId="7717F465" w:rsidR="00C25F43" w:rsidRPr="00AF7740" w:rsidRDefault="00C25F43">
      <w:pPr>
        <w:rPr>
          <w:rFonts w:hint="eastAsia"/>
          <w:lang w:val="en-US"/>
        </w:rPr>
      </w:pPr>
      <w:r w:rsidRPr="00C25F43">
        <w:rPr>
          <w:lang w:val="en-US"/>
        </w:rPr>
        <w:t>Start by finding something he likes to build a connection and trust. In the case of a hospital, the treatment environment should be as quiet as possible and there should be as little clutter as possible.</w:t>
      </w:r>
    </w:p>
    <w:p w14:paraId="0000000B" w14:textId="77777777" w:rsidR="00B27C99" w:rsidRPr="00AF7740" w:rsidRDefault="00B27C99">
      <w:pPr>
        <w:rPr>
          <w:lang w:val="en-US"/>
        </w:rPr>
      </w:pPr>
    </w:p>
    <w:p w14:paraId="0000000C" w14:textId="23D936C2" w:rsidR="00B27C99" w:rsidRPr="00C25F43" w:rsidRDefault="00715A69">
      <w:pPr>
        <w:rPr>
          <w:b/>
          <w:bCs/>
          <w:lang w:val="en-US"/>
        </w:rPr>
      </w:pPr>
      <w:r w:rsidRPr="00AF7740">
        <w:rPr>
          <w:lang w:val="en-US"/>
        </w:rPr>
        <w:t xml:space="preserve"> </w:t>
      </w:r>
      <w:r w:rsidRPr="00C25F43">
        <w:rPr>
          <w:b/>
          <w:bCs/>
          <w:lang w:val="en-US"/>
        </w:rPr>
        <w:t>[ 6 ] What advice you can give to make these situations better?</w:t>
      </w:r>
    </w:p>
    <w:p w14:paraId="5F16825F" w14:textId="3A3219FD" w:rsidR="00C25F43" w:rsidRPr="00AF7740" w:rsidRDefault="00C25F43">
      <w:pPr>
        <w:rPr>
          <w:rFonts w:hint="eastAsia"/>
          <w:lang w:val="en-US"/>
        </w:rPr>
      </w:pPr>
      <w:r w:rsidRPr="00C25F43">
        <w:rPr>
          <w:lang w:val="en-US"/>
        </w:rPr>
        <w:t>First improve cognition and then improve language and behavior disorders.</w:t>
      </w:r>
    </w:p>
    <w:p w14:paraId="0000000D" w14:textId="77777777" w:rsidR="00B27C99" w:rsidRPr="00AF7740" w:rsidRDefault="00B27C99">
      <w:pPr>
        <w:rPr>
          <w:lang w:val="en-US"/>
        </w:rPr>
      </w:pPr>
    </w:p>
    <w:p w14:paraId="0000000E" w14:textId="184C7E3A" w:rsidR="00B27C99" w:rsidRPr="00C25F43" w:rsidRDefault="00715A69">
      <w:pPr>
        <w:rPr>
          <w:b/>
          <w:bCs/>
          <w:lang w:val="en-US"/>
        </w:rPr>
      </w:pPr>
      <w:r w:rsidRPr="00C25F43">
        <w:rPr>
          <w:b/>
          <w:bCs/>
          <w:lang w:val="en-US"/>
        </w:rPr>
        <w:t xml:space="preserve"> [ 7 ] What misunderstanding do people have about autism and people with autism?</w:t>
      </w:r>
    </w:p>
    <w:p w14:paraId="49934273" w14:textId="776120ED" w:rsidR="00C25F43" w:rsidRPr="00AF7740" w:rsidRDefault="00C25F43">
      <w:pPr>
        <w:rPr>
          <w:rFonts w:hint="eastAsia"/>
          <w:lang w:val="en-US"/>
        </w:rPr>
      </w:pPr>
      <w:r w:rsidRPr="00C25F43">
        <w:rPr>
          <w:lang w:val="en-US"/>
        </w:rPr>
        <w:t>Some people mistakenly believe that they develop autism because they don't communicate with others.Isolate them and don't want to be friends with them</w:t>
      </w:r>
    </w:p>
    <w:p w14:paraId="0000000F" w14:textId="77777777" w:rsidR="00B27C99" w:rsidRPr="00AF7740" w:rsidRDefault="00B27C99">
      <w:pPr>
        <w:rPr>
          <w:lang w:val="en-US"/>
        </w:rPr>
      </w:pPr>
    </w:p>
    <w:p w14:paraId="00000010" w14:textId="6A258DCE" w:rsidR="00B27C99" w:rsidRPr="00C25F43" w:rsidRDefault="00715A69">
      <w:pPr>
        <w:rPr>
          <w:b/>
          <w:bCs/>
          <w:lang w:val="en-US"/>
        </w:rPr>
      </w:pPr>
      <w:r w:rsidRPr="00AF7740">
        <w:rPr>
          <w:lang w:val="en-US"/>
        </w:rPr>
        <w:t xml:space="preserve"> </w:t>
      </w:r>
      <w:r w:rsidRPr="00C25F43">
        <w:rPr>
          <w:b/>
          <w:bCs/>
          <w:lang w:val="en-US"/>
        </w:rPr>
        <w:t>[ 8 ] what advice would you give to people working/interacting with people with autism?</w:t>
      </w:r>
    </w:p>
    <w:p w14:paraId="3DBE06BB" w14:textId="22974AFB" w:rsidR="00C25F43" w:rsidRPr="00AF7740" w:rsidRDefault="00C25F43">
      <w:pPr>
        <w:rPr>
          <w:rFonts w:hint="eastAsia"/>
          <w:lang w:val="en-US"/>
        </w:rPr>
      </w:pPr>
      <w:r w:rsidRPr="00C25F43">
        <w:rPr>
          <w:lang w:val="en-US"/>
        </w:rPr>
        <w:t>Be patient and build a connection where they're good at what they're interested in.If the cognition is bad, improve the cognition first.Training is practical.</w:t>
      </w:r>
    </w:p>
    <w:p w14:paraId="00000011" w14:textId="77777777" w:rsidR="00B27C99" w:rsidRPr="00AF7740" w:rsidRDefault="00B27C99">
      <w:pPr>
        <w:rPr>
          <w:lang w:val="en-US"/>
        </w:rPr>
      </w:pPr>
    </w:p>
    <w:p w14:paraId="00000012" w14:textId="161499E4" w:rsidR="00B27C99" w:rsidRPr="00C25F43" w:rsidRDefault="00715A69">
      <w:pPr>
        <w:rPr>
          <w:b/>
          <w:bCs/>
          <w:lang w:val="en-US"/>
        </w:rPr>
      </w:pPr>
      <w:bookmarkStart w:id="0" w:name="_GoBack"/>
      <w:r w:rsidRPr="00C25F43">
        <w:rPr>
          <w:b/>
          <w:bCs/>
          <w:lang w:val="en-US"/>
        </w:rPr>
        <w:t xml:space="preserve"> [ 9 ] If you would experience what it's like to have autism, what expect of their life would you most want to understand?</w:t>
      </w:r>
    </w:p>
    <w:bookmarkEnd w:id="0"/>
    <w:p w14:paraId="2F60892F" w14:textId="1D1ED7F7" w:rsidR="00C25F43" w:rsidRPr="00AF7740" w:rsidRDefault="00C25F43">
      <w:pPr>
        <w:rPr>
          <w:rFonts w:hint="eastAsia"/>
          <w:lang w:val="en-US"/>
        </w:rPr>
      </w:pPr>
      <w:r w:rsidRPr="00C25F43">
        <w:rPr>
          <w:lang w:val="en-US"/>
        </w:rPr>
        <w:t>Is there a desire to communicate in the heart, due to language barrier, resulting in no longer willing to communicate.</w:t>
      </w:r>
    </w:p>
    <w:p w14:paraId="00000013" w14:textId="77777777" w:rsidR="00B27C99" w:rsidRPr="00AF7740" w:rsidRDefault="00B27C99">
      <w:pPr>
        <w:rPr>
          <w:lang w:val="en-US"/>
        </w:rPr>
      </w:pPr>
    </w:p>
    <w:p w14:paraId="00000014" w14:textId="77777777" w:rsidR="00B27C99" w:rsidRPr="00AF7740" w:rsidRDefault="00B27C99">
      <w:pPr>
        <w:rPr>
          <w:lang w:val="en-US"/>
        </w:rPr>
      </w:pPr>
    </w:p>
    <w:sectPr w:rsidR="00B27C99" w:rsidRPr="00AF774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B99184" w14:textId="77777777" w:rsidR="00DF5578" w:rsidRDefault="00DF5578" w:rsidP="00C25F43">
      <w:pPr>
        <w:spacing w:line="240" w:lineRule="auto"/>
      </w:pPr>
      <w:r>
        <w:separator/>
      </w:r>
    </w:p>
  </w:endnote>
  <w:endnote w:type="continuationSeparator" w:id="0">
    <w:p w14:paraId="1A801E57" w14:textId="77777777" w:rsidR="00DF5578" w:rsidRDefault="00DF5578" w:rsidP="00C25F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92C30" w14:textId="77777777" w:rsidR="00DF5578" w:rsidRDefault="00DF5578" w:rsidP="00C25F43">
      <w:pPr>
        <w:spacing w:line="240" w:lineRule="auto"/>
      </w:pPr>
      <w:r>
        <w:separator/>
      </w:r>
    </w:p>
  </w:footnote>
  <w:footnote w:type="continuationSeparator" w:id="0">
    <w:p w14:paraId="10D81A64" w14:textId="77777777" w:rsidR="00DF5578" w:rsidRDefault="00DF5578" w:rsidP="00C25F4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MDCzNLEwNTIzMTRX0lEKTi0uzszPAykwqgUAc1VZDSwAAAA="/>
  </w:docVars>
  <w:rsids>
    <w:rsidRoot w:val="00B27C99"/>
    <w:rsid w:val="00066524"/>
    <w:rsid w:val="00715A69"/>
    <w:rsid w:val="00AF7740"/>
    <w:rsid w:val="00B27C99"/>
    <w:rsid w:val="00C25F43"/>
    <w:rsid w:val="00DF5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40C5A1"/>
  <w15:docId w15:val="{26FE5689-4F6C-4D0B-813E-DC40E436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zh-C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tgt">
    <w:name w:val="tgt"/>
    <w:basedOn w:val="a0"/>
    <w:rsid w:val="00AF7740"/>
  </w:style>
  <w:style w:type="paragraph" w:styleId="a5">
    <w:name w:val="header"/>
    <w:basedOn w:val="a"/>
    <w:link w:val="a6"/>
    <w:uiPriority w:val="99"/>
    <w:unhideWhenUsed/>
    <w:rsid w:val="00C25F43"/>
    <w:pPr>
      <w:tabs>
        <w:tab w:val="center" w:pos="4320"/>
        <w:tab w:val="right" w:pos="8640"/>
      </w:tabs>
      <w:spacing w:line="240" w:lineRule="auto"/>
    </w:pPr>
  </w:style>
  <w:style w:type="character" w:customStyle="1" w:styleId="a6">
    <w:name w:val="页眉 字符"/>
    <w:basedOn w:val="a0"/>
    <w:link w:val="a5"/>
    <w:uiPriority w:val="99"/>
    <w:rsid w:val="00C25F43"/>
  </w:style>
  <w:style w:type="paragraph" w:styleId="a7">
    <w:name w:val="footer"/>
    <w:basedOn w:val="a"/>
    <w:link w:val="a8"/>
    <w:uiPriority w:val="99"/>
    <w:unhideWhenUsed/>
    <w:rsid w:val="00C25F43"/>
    <w:pPr>
      <w:tabs>
        <w:tab w:val="center" w:pos="4320"/>
        <w:tab w:val="right" w:pos="8640"/>
      </w:tabs>
      <w:spacing w:line="240" w:lineRule="auto"/>
    </w:pPr>
  </w:style>
  <w:style w:type="character" w:customStyle="1" w:styleId="a8">
    <w:name w:val="页脚 字符"/>
    <w:basedOn w:val="a0"/>
    <w:link w:val="a7"/>
    <w:uiPriority w:val="99"/>
    <w:rsid w:val="00C25F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305</Words>
  <Characters>1744</Characters>
  <Application>Microsoft Office Word</Application>
  <DocSecurity>0</DocSecurity>
  <Lines>14</Lines>
  <Paragraphs>4</Paragraphs>
  <ScaleCrop>false</ScaleCrop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yu Wang</dc:creator>
  <cp:keywords/>
  <dc:description/>
  <cp:lastModifiedBy>Haoyu Wang</cp:lastModifiedBy>
  <cp:revision>2</cp:revision>
  <dcterms:created xsi:type="dcterms:W3CDTF">2019-10-08T03:58:00Z</dcterms:created>
  <dcterms:modified xsi:type="dcterms:W3CDTF">2019-10-25T02:34:00Z</dcterms:modified>
</cp:coreProperties>
</file>